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908B9CD" w14:textId="77777777" w:rsidR="00666E85" w:rsidRPr="00A318D3" w:rsidRDefault="001A1DD6" w:rsidP="00A318D3">
      <w:pPr>
        <w:ind w:firstLine="36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A318D3">
        <w:rPr>
          <w:rFonts w:ascii="Times New Roman" w:hAnsi="Times New Roman" w:cs="Times New Roman"/>
          <w:b/>
          <w:noProof/>
          <w:sz w:val="28"/>
          <w:szCs w:val="28"/>
          <w:lang w:eastAsia="en-GB"/>
        </w:rPr>
        <w:drawing>
          <wp:inline distT="0" distB="0" distL="0" distR="0" wp14:anchorId="60CD0728" wp14:editId="3498750E">
            <wp:extent cx="3352800" cy="114363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2951" cy="1157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3DB747" w14:textId="76CDA19A" w:rsidR="001A1DD6" w:rsidRPr="00A318D3" w:rsidRDefault="00666E85" w:rsidP="00A318D3">
      <w:pPr>
        <w:ind w:firstLine="36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A318D3">
        <w:rPr>
          <w:rFonts w:ascii="Times New Roman" w:hAnsi="Times New Roman" w:cs="Times New Roman"/>
          <w:b/>
          <w:sz w:val="28"/>
          <w:szCs w:val="28"/>
          <w:lang w:val="ru-RU"/>
        </w:rPr>
        <w:t xml:space="preserve">Тренинги по развитию сельских организаций </w:t>
      </w:r>
    </w:p>
    <w:p w14:paraId="27ACF69C" w14:textId="56672362" w:rsidR="00110914" w:rsidRPr="00A318D3" w:rsidRDefault="00110914" w:rsidP="00A318D3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318D3">
        <w:rPr>
          <w:rFonts w:ascii="Times New Roman" w:hAnsi="Times New Roman" w:cs="Times New Roman"/>
          <w:sz w:val="28"/>
          <w:szCs w:val="28"/>
          <w:lang w:val="ru-RU"/>
        </w:rPr>
        <w:t>Норвежский совет по делам беженцев</w:t>
      </w:r>
      <w:r w:rsidR="00666E85" w:rsidRPr="00A318D3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r w:rsidR="00666E85" w:rsidRPr="00A318D3">
        <w:rPr>
          <w:rFonts w:ascii="Times New Roman" w:hAnsi="Times New Roman" w:cs="Times New Roman"/>
          <w:sz w:val="28"/>
          <w:szCs w:val="28"/>
          <w:lang w:val="en-US"/>
        </w:rPr>
        <w:t>NRC</w:t>
      </w:r>
      <w:r w:rsidR="00666E85" w:rsidRPr="00A318D3">
        <w:rPr>
          <w:rFonts w:ascii="Times New Roman" w:hAnsi="Times New Roman" w:cs="Times New Roman"/>
          <w:sz w:val="28"/>
          <w:szCs w:val="28"/>
          <w:lang w:val="ru-RU"/>
        </w:rPr>
        <w:t>) запускает</w:t>
      </w:r>
      <w:r w:rsidR="00D101E2" w:rsidRPr="00A318D3">
        <w:rPr>
          <w:rFonts w:ascii="Times New Roman" w:hAnsi="Times New Roman" w:cs="Times New Roman"/>
          <w:sz w:val="28"/>
          <w:szCs w:val="28"/>
          <w:lang w:val="ru-RU"/>
        </w:rPr>
        <w:t xml:space="preserve"> проект</w:t>
      </w:r>
      <w:r w:rsidR="006B48A5">
        <w:rPr>
          <w:rFonts w:ascii="Times New Roman" w:hAnsi="Times New Roman" w:cs="Times New Roman"/>
          <w:sz w:val="28"/>
          <w:szCs w:val="28"/>
          <w:lang w:val="ru-RU"/>
        </w:rPr>
        <w:t xml:space="preserve"> по р</w:t>
      </w:r>
      <w:r w:rsidRPr="00A318D3">
        <w:rPr>
          <w:rFonts w:ascii="Times New Roman" w:hAnsi="Times New Roman" w:cs="Times New Roman"/>
          <w:sz w:val="28"/>
          <w:szCs w:val="28"/>
          <w:lang w:val="ru-RU"/>
        </w:rPr>
        <w:t>азвити</w:t>
      </w:r>
      <w:r w:rsidR="006B48A5">
        <w:rPr>
          <w:rFonts w:ascii="Times New Roman" w:hAnsi="Times New Roman" w:cs="Times New Roman"/>
          <w:sz w:val="28"/>
          <w:szCs w:val="28"/>
          <w:lang w:val="ru-RU"/>
        </w:rPr>
        <w:t>ю</w:t>
      </w:r>
      <w:r w:rsidRPr="00A318D3">
        <w:rPr>
          <w:rFonts w:ascii="Times New Roman" w:hAnsi="Times New Roman" w:cs="Times New Roman"/>
          <w:sz w:val="28"/>
          <w:szCs w:val="28"/>
          <w:lang w:val="ru-RU"/>
        </w:rPr>
        <w:t xml:space="preserve"> потенциала </w:t>
      </w:r>
      <w:r w:rsidR="00402761" w:rsidRPr="00A318D3">
        <w:rPr>
          <w:rFonts w:ascii="Times New Roman" w:hAnsi="Times New Roman" w:cs="Times New Roman"/>
          <w:sz w:val="28"/>
          <w:szCs w:val="28"/>
          <w:lang w:val="ru-RU"/>
        </w:rPr>
        <w:t>сельских</w:t>
      </w:r>
      <w:r w:rsidR="00D45CB2" w:rsidRPr="00A318D3">
        <w:rPr>
          <w:rFonts w:ascii="Times New Roman" w:hAnsi="Times New Roman" w:cs="Times New Roman"/>
          <w:sz w:val="28"/>
          <w:szCs w:val="28"/>
          <w:lang w:val="ru-RU"/>
        </w:rPr>
        <w:t xml:space="preserve"> организаций</w:t>
      </w:r>
      <w:r w:rsidR="00E77974" w:rsidRPr="00A318D3">
        <w:rPr>
          <w:rFonts w:ascii="Times New Roman" w:hAnsi="Times New Roman" w:cs="Times New Roman"/>
          <w:sz w:val="28"/>
          <w:szCs w:val="28"/>
          <w:lang w:val="ru-RU"/>
        </w:rPr>
        <w:t xml:space="preserve"> на подконтрольной правительству </w:t>
      </w:r>
      <w:r w:rsidR="0003621B" w:rsidRPr="00A318D3">
        <w:rPr>
          <w:rFonts w:ascii="Times New Roman" w:hAnsi="Times New Roman" w:cs="Times New Roman"/>
          <w:sz w:val="28"/>
          <w:szCs w:val="28"/>
          <w:lang w:val="ru-RU"/>
        </w:rPr>
        <w:t xml:space="preserve">Украины </w:t>
      </w:r>
      <w:r w:rsidR="00E77974" w:rsidRPr="00A318D3">
        <w:rPr>
          <w:rFonts w:ascii="Times New Roman" w:hAnsi="Times New Roman" w:cs="Times New Roman"/>
          <w:sz w:val="28"/>
          <w:szCs w:val="28"/>
          <w:lang w:val="ru-RU"/>
        </w:rPr>
        <w:t>территории Луганской области</w:t>
      </w:r>
      <w:r w:rsidR="00D101E2" w:rsidRPr="00A318D3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317D9404" w14:textId="22D8C5A4" w:rsidR="00D101E2" w:rsidRPr="00A318D3" w:rsidRDefault="00000E33" w:rsidP="00A318D3">
      <w:pPr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A318D3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Приглашаем сельскохозяйственные кооперативы, ассоциации и </w:t>
      </w:r>
      <w:r w:rsidR="00BD3510" w:rsidRPr="00A318D3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незарегистрированные инициативные группы </w:t>
      </w:r>
      <w:r w:rsidRPr="00A318D3">
        <w:rPr>
          <w:rFonts w:ascii="Times New Roman" w:hAnsi="Times New Roman" w:cs="Times New Roman"/>
          <w:bCs/>
          <w:sz w:val="28"/>
          <w:szCs w:val="28"/>
          <w:lang w:val="ru-RU"/>
        </w:rPr>
        <w:t>принять участие в тренингах</w:t>
      </w:r>
      <w:r w:rsidR="001074F3" w:rsidRPr="00A318D3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, направленных на улучшение взаимодействия внутри организации, </w:t>
      </w:r>
      <w:r w:rsidR="00245DC6" w:rsidRPr="00A318D3">
        <w:rPr>
          <w:rFonts w:ascii="Times New Roman" w:hAnsi="Times New Roman" w:cs="Times New Roman"/>
          <w:bCs/>
          <w:sz w:val="28"/>
          <w:szCs w:val="28"/>
          <w:lang w:val="ru-RU"/>
        </w:rPr>
        <w:t>увеличение</w:t>
      </w:r>
      <w:r w:rsidR="00E77974" w:rsidRPr="00A318D3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объёмов производства</w:t>
      </w:r>
      <w:r w:rsidR="00245DC6" w:rsidRPr="00A318D3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и улучшение качества </w:t>
      </w:r>
      <w:r w:rsidR="00BD3510" w:rsidRPr="00A318D3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товаров и услуг, </w:t>
      </w:r>
      <w:r w:rsidR="00245DC6" w:rsidRPr="00A318D3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помощь в </w:t>
      </w:r>
      <w:r w:rsidR="00BD3510" w:rsidRPr="00A318D3">
        <w:rPr>
          <w:rFonts w:ascii="Times New Roman" w:hAnsi="Times New Roman" w:cs="Times New Roman"/>
          <w:bCs/>
          <w:sz w:val="28"/>
          <w:szCs w:val="28"/>
          <w:lang w:val="ru-RU"/>
        </w:rPr>
        <w:t>разработк</w:t>
      </w:r>
      <w:r w:rsidR="00245DC6" w:rsidRPr="00A318D3">
        <w:rPr>
          <w:rFonts w:ascii="Times New Roman" w:hAnsi="Times New Roman" w:cs="Times New Roman"/>
          <w:bCs/>
          <w:sz w:val="28"/>
          <w:szCs w:val="28"/>
          <w:lang w:val="ru-RU"/>
        </w:rPr>
        <w:t>е</w:t>
      </w:r>
      <w:r w:rsidR="00BD3510" w:rsidRPr="00A318D3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</w:t>
      </w:r>
      <w:r w:rsidR="00E77974" w:rsidRPr="00A318D3">
        <w:rPr>
          <w:rFonts w:ascii="Times New Roman" w:hAnsi="Times New Roman" w:cs="Times New Roman"/>
          <w:bCs/>
          <w:sz w:val="28"/>
          <w:szCs w:val="28"/>
          <w:lang w:val="ru-RU"/>
        </w:rPr>
        <w:t>стратегии развития организации</w:t>
      </w:r>
      <w:r w:rsidR="00245DC6" w:rsidRPr="00A318D3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. </w:t>
      </w:r>
    </w:p>
    <w:p w14:paraId="39A43306" w14:textId="77777777" w:rsidR="00094C60" w:rsidRPr="00A318D3" w:rsidRDefault="00E77974" w:rsidP="00A318D3">
      <w:pPr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A318D3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Заявку на участие в тренингах могут подавать организации и объединения, </w:t>
      </w:r>
      <w:r w:rsidR="00094C60" w:rsidRPr="00A318D3">
        <w:rPr>
          <w:rFonts w:ascii="Times New Roman" w:hAnsi="Times New Roman" w:cs="Times New Roman"/>
          <w:bCs/>
          <w:sz w:val="28"/>
          <w:szCs w:val="28"/>
          <w:lang w:val="ru-RU"/>
        </w:rPr>
        <w:t>осуществляющие деятельность в сельской местности</w:t>
      </w:r>
      <w:r w:rsidR="0003621B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в таких направлениях</w:t>
      </w:r>
      <w:r w:rsidR="00094C60" w:rsidRPr="00A318D3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: </w:t>
      </w:r>
    </w:p>
    <w:p w14:paraId="6B46314A" w14:textId="77777777" w:rsidR="00094C60" w:rsidRPr="00A318D3" w:rsidRDefault="00094C60" w:rsidP="00D45CB2">
      <w:pPr>
        <w:ind w:firstLine="360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A318D3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- сельскохозяйственное производство; </w:t>
      </w:r>
    </w:p>
    <w:p w14:paraId="7EDDC1FD" w14:textId="77777777" w:rsidR="00094C60" w:rsidRPr="00A318D3" w:rsidRDefault="00094C60" w:rsidP="00D45CB2">
      <w:pPr>
        <w:ind w:firstLine="360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A318D3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- </w:t>
      </w:r>
      <w:r w:rsidR="0003621B" w:rsidRPr="00A318D3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изготовление этнических изделий ручной работы; </w:t>
      </w:r>
    </w:p>
    <w:p w14:paraId="1C680C83" w14:textId="77777777" w:rsidR="0003621B" w:rsidRPr="00A318D3" w:rsidRDefault="0003621B" w:rsidP="00D45CB2">
      <w:pPr>
        <w:ind w:firstLine="360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A318D3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- сельский туризм; </w:t>
      </w:r>
    </w:p>
    <w:p w14:paraId="5EB4ABF8" w14:textId="77777777" w:rsidR="00094C60" w:rsidRPr="00A318D3" w:rsidRDefault="0003621B">
      <w:pPr>
        <w:ind w:firstLine="360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A318D3">
        <w:rPr>
          <w:rFonts w:ascii="Times New Roman" w:hAnsi="Times New Roman" w:cs="Times New Roman"/>
          <w:bCs/>
          <w:sz w:val="28"/>
          <w:szCs w:val="28"/>
          <w:lang w:val="ru-RU"/>
        </w:rPr>
        <w:t>- другие аналогичные сферы деятельности</w:t>
      </w:r>
      <w:r>
        <w:rPr>
          <w:rFonts w:ascii="Times New Roman" w:hAnsi="Times New Roman" w:cs="Times New Roman"/>
          <w:bCs/>
          <w:sz w:val="28"/>
          <w:szCs w:val="28"/>
          <w:lang w:val="ru-RU"/>
        </w:rPr>
        <w:t>.</w:t>
      </w:r>
    </w:p>
    <w:p w14:paraId="3E67FFA8" w14:textId="7778E108" w:rsidR="00F93DD3" w:rsidRDefault="00000E33" w:rsidP="00A318D3">
      <w:pPr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A318D3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В рамках </w:t>
      </w:r>
      <w:r w:rsidR="00E77974" w:rsidRPr="00A318D3">
        <w:rPr>
          <w:rFonts w:ascii="Times New Roman" w:hAnsi="Times New Roman" w:cs="Times New Roman"/>
          <w:bCs/>
          <w:sz w:val="28"/>
          <w:szCs w:val="28"/>
          <w:lang w:val="ru-RU"/>
        </w:rPr>
        <w:t>проекта</w:t>
      </w:r>
      <w:r w:rsidRPr="00A318D3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будет предоставлена возможность посетить организации в соседних областях,</w:t>
      </w:r>
      <w:r w:rsidR="00CF5092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которые являются успешными примерами кооперации</w:t>
      </w:r>
      <w:r w:rsidR="006B48A5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. </w:t>
      </w:r>
      <w:r w:rsidR="00F93DD3" w:rsidRPr="00A318D3">
        <w:rPr>
          <w:rFonts w:ascii="Times New Roman" w:hAnsi="Times New Roman" w:cs="Times New Roman"/>
          <w:bCs/>
          <w:sz w:val="28"/>
          <w:szCs w:val="28"/>
          <w:lang w:val="ru-RU"/>
        </w:rPr>
        <w:t>Организации</w:t>
      </w:r>
      <w:r w:rsidR="0053428E" w:rsidRPr="00A318D3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, </w:t>
      </w:r>
      <w:r w:rsidR="00F93DD3" w:rsidRPr="00A318D3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прошедшие </w:t>
      </w:r>
      <w:r w:rsidR="0053428E" w:rsidRPr="00A318D3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полный курс </w:t>
      </w:r>
      <w:r w:rsidR="004A50E8" w:rsidRPr="00A318D3">
        <w:rPr>
          <w:rFonts w:ascii="Times New Roman" w:hAnsi="Times New Roman" w:cs="Times New Roman"/>
          <w:bCs/>
          <w:sz w:val="28"/>
          <w:szCs w:val="28"/>
          <w:lang w:val="ru-RU"/>
        </w:rPr>
        <w:t>тренингов, получат</w:t>
      </w:r>
      <w:r w:rsidR="00F93DD3" w:rsidRPr="00A318D3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возможность принять участие в конкурсе</w:t>
      </w:r>
      <w:r w:rsidR="0053428E" w:rsidRPr="00A318D3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денежных </w:t>
      </w:r>
      <w:r w:rsidR="004A50E8" w:rsidRPr="00A318D3">
        <w:rPr>
          <w:rFonts w:ascii="Times New Roman" w:hAnsi="Times New Roman" w:cs="Times New Roman"/>
          <w:bCs/>
          <w:sz w:val="28"/>
          <w:szCs w:val="28"/>
          <w:lang w:val="ru-RU"/>
        </w:rPr>
        <w:t>грантов.</w:t>
      </w:r>
    </w:p>
    <w:p w14:paraId="43747736" w14:textId="77777777" w:rsidR="0066486F" w:rsidRPr="00C972C9" w:rsidRDefault="0066486F" w:rsidP="0066486F">
      <w:pPr>
        <w:pStyle w:val="ListParagraph"/>
        <w:spacing w:before="120" w:after="120" w:line="276" w:lineRule="auto"/>
        <w:ind w:left="0"/>
        <w:contextualSpacing w:val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B48A5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Данный проект реализуется при финансовой поддержке </w:t>
      </w:r>
      <w:r w:rsidRPr="00C972C9">
        <w:rPr>
          <w:rFonts w:ascii="Times New Roman" w:hAnsi="Times New Roman" w:cs="Times New Roman"/>
          <w:sz w:val="28"/>
          <w:szCs w:val="28"/>
          <w:lang w:val="ru-RU"/>
        </w:rPr>
        <w:t>Шведского агентства международного развития и сотрудничества</w:t>
      </w:r>
      <w:r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27B96156" w14:textId="382A34AF" w:rsidR="00CF1436" w:rsidRPr="00C834C7" w:rsidRDefault="00F52027" w:rsidP="00CF1436">
      <w:pPr>
        <w:rPr>
          <w:lang w:val="ru-RU"/>
        </w:rPr>
      </w:pPr>
      <w:r w:rsidRPr="00A318D3">
        <w:rPr>
          <w:rFonts w:ascii="Times New Roman" w:hAnsi="Times New Roman" w:cs="Times New Roman"/>
          <w:sz w:val="28"/>
          <w:szCs w:val="28"/>
          <w:lang w:val="ru-RU"/>
        </w:rPr>
        <w:t xml:space="preserve">Для участия в </w:t>
      </w:r>
      <w:r w:rsidR="0053428E" w:rsidRPr="00A318D3">
        <w:rPr>
          <w:rFonts w:ascii="Times New Roman" w:hAnsi="Times New Roman" w:cs="Times New Roman"/>
          <w:sz w:val="28"/>
          <w:szCs w:val="28"/>
          <w:lang w:val="ru-RU"/>
        </w:rPr>
        <w:t xml:space="preserve">проекте </w:t>
      </w:r>
      <w:r w:rsidRPr="00A318D3">
        <w:rPr>
          <w:rFonts w:ascii="Times New Roman" w:hAnsi="Times New Roman" w:cs="Times New Roman"/>
          <w:sz w:val="28"/>
          <w:szCs w:val="28"/>
          <w:lang w:val="ru-RU"/>
        </w:rPr>
        <w:t xml:space="preserve">необходимо заполнить </w:t>
      </w:r>
      <w:r w:rsidR="00D45CB2" w:rsidRPr="00A318D3">
        <w:rPr>
          <w:rFonts w:ascii="Times New Roman" w:hAnsi="Times New Roman" w:cs="Times New Roman"/>
          <w:sz w:val="28"/>
          <w:szCs w:val="28"/>
          <w:lang w:val="ru-RU"/>
        </w:rPr>
        <w:t>заявку</w:t>
      </w:r>
      <w:r w:rsidRPr="00A318D3">
        <w:rPr>
          <w:rFonts w:ascii="Times New Roman" w:hAnsi="Times New Roman" w:cs="Times New Roman"/>
          <w:sz w:val="28"/>
          <w:szCs w:val="28"/>
          <w:lang w:val="ru-RU"/>
        </w:rPr>
        <w:t xml:space="preserve"> по ссылке:   </w:t>
      </w:r>
    </w:p>
    <w:p w14:paraId="36C7AB25" w14:textId="4633E74E" w:rsidR="00DC2F9F" w:rsidRPr="00C834C7" w:rsidRDefault="007D6052" w:rsidP="00A318D3">
      <w:pPr>
        <w:jc w:val="both"/>
        <w:rPr>
          <w:rFonts w:ascii="Times New Roman" w:hAnsi="Times New Roman" w:cs="Times New Roman"/>
          <w:color w:val="0070C0"/>
          <w:sz w:val="28"/>
          <w:szCs w:val="28"/>
          <w:lang w:val="ru-RU"/>
        </w:rPr>
      </w:pPr>
      <w:hyperlink r:id="rId6" w:anchor="s2ugEmUG" w:history="1">
        <w:r w:rsidR="00C834C7" w:rsidRPr="00C834C7">
          <w:rPr>
            <w:rStyle w:val="Hyperlink"/>
            <w:color w:val="0070C0"/>
            <w:lang w:val="en-US"/>
          </w:rPr>
          <w:t>https</w:t>
        </w:r>
        <w:r w:rsidR="00C834C7" w:rsidRPr="00C834C7">
          <w:rPr>
            <w:rStyle w:val="Hyperlink"/>
            <w:color w:val="0070C0"/>
            <w:lang w:val="ru-RU"/>
          </w:rPr>
          <w:t>://</w:t>
        </w:r>
        <w:proofErr w:type="spellStart"/>
        <w:r w:rsidR="00C834C7" w:rsidRPr="00C834C7">
          <w:rPr>
            <w:rStyle w:val="Hyperlink"/>
            <w:color w:val="0070C0"/>
            <w:lang w:val="en-US"/>
          </w:rPr>
          <w:t>ee</w:t>
        </w:r>
        <w:proofErr w:type="spellEnd"/>
        <w:r w:rsidR="00C834C7" w:rsidRPr="00C834C7">
          <w:rPr>
            <w:rStyle w:val="Hyperlink"/>
            <w:color w:val="0070C0"/>
            <w:lang w:val="ru-RU"/>
          </w:rPr>
          <w:t>.</w:t>
        </w:r>
        <w:proofErr w:type="spellStart"/>
        <w:r w:rsidR="00C834C7" w:rsidRPr="00C834C7">
          <w:rPr>
            <w:rStyle w:val="Hyperlink"/>
            <w:color w:val="0070C0"/>
            <w:lang w:val="en-US"/>
          </w:rPr>
          <w:t>humanitarianresponse</w:t>
        </w:r>
        <w:proofErr w:type="spellEnd"/>
        <w:r w:rsidR="00C834C7" w:rsidRPr="00C834C7">
          <w:rPr>
            <w:rStyle w:val="Hyperlink"/>
            <w:color w:val="0070C0"/>
            <w:lang w:val="ru-RU"/>
          </w:rPr>
          <w:t>.</w:t>
        </w:r>
        <w:r w:rsidR="00C834C7" w:rsidRPr="00C834C7">
          <w:rPr>
            <w:rStyle w:val="Hyperlink"/>
            <w:color w:val="0070C0"/>
            <w:lang w:val="en-US"/>
          </w:rPr>
          <w:t>info</w:t>
        </w:r>
        <w:r w:rsidR="00C834C7" w:rsidRPr="00C834C7">
          <w:rPr>
            <w:rStyle w:val="Hyperlink"/>
            <w:color w:val="0070C0"/>
            <w:lang w:val="ru-RU"/>
          </w:rPr>
          <w:t>/</w:t>
        </w:r>
        <w:r w:rsidR="00C834C7" w:rsidRPr="00C834C7">
          <w:rPr>
            <w:rStyle w:val="Hyperlink"/>
            <w:color w:val="0070C0"/>
            <w:lang w:val="en-US"/>
          </w:rPr>
          <w:t>x</w:t>
        </w:r>
        <w:r w:rsidR="00C834C7" w:rsidRPr="00C834C7">
          <w:rPr>
            <w:rStyle w:val="Hyperlink"/>
            <w:color w:val="0070C0"/>
            <w:lang w:val="ru-RU"/>
          </w:rPr>
          <w:t>/#</w:t>
        </w:r>
        <w:r w:rsidR="00C834C7" w:rsidRPr="00C834C7">
          <w:rPr>
            <w:rStyle w:val="Hyperlink"/>
            <w:color w:val="0070C0"/>
            <w:lang w:val="en-US"/>
          </w:rPr>
          <w:t>s</w:t>
        </w:r>
        <w:r w:rsidR="00C834C7" w:rsidRPr="00C834C7">
          <w:rPr>
            <w:rStyle w:val="Hyperlink"/>
            <w:color w:val="0070C0"/>
            <w:lang w:val="ru-RU"/>
          </w:rPr>
          <w:t>2</w:t>
        </w:r>
        <w:proofErr w:type="spellStart"/>
        <w:r w:rsidR="00C834C7" w:rsidRPr="00C834C7">
          <w:rPr>
            <w:rStyle w:val="Hyperlink"/>
            <w:color w:val="0070C0"/>
            <w:lang w:val="en-US"/>
          </w:rPr>
          <w:t>ugEmUG</w:t>
        </w:r>
        <w:proofErr w:type="spellEnd"/>
      </w:hyperlink>
      <w:r w:rsidR="00C834C7" w:rsidRPr="00C834C7">
        <w:rPr>
          <w:color w:val="0070C0"/>
          <w:lang w:val="ru-RU"/>
        </w:rPr>
        <w:t xml:space="preserve"> </w:t>
      </w:r>
    </w:p>
    <w:p w14:paraId="24FD7F7D" w14:textId="3A765094" w:rsidR="007E7252" w:rsidRPr="00A318D3" w:rsidRDefault="00666E85" w:rsidP="00A318D3">
      <w:pPr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A318D3">
        <w:rPr>
          <w:rFonts w:ascii="Times New Roman" w:hAnsi="Times New Roman" w:cs="Times New Roman"/>
          <w:sz w:val="28"/>
          <w:szCs w:val="28"/>
          <w:lang w:val="ru-RU"/>
        </w:rPr>
        <w:t xml:space="preserve">Более подробную </w:t>
      </w:r>
      <w:r w:rsidR="006B48A5" w:rsidRPr="0003621B">
        <w:rPr>
          <w:rFonts w:ascii="Times New Roman" w:hAnsi="Times New Roman" w:cs="Times New Roman"/>
          <w:sz w:val="28"/>
          <w:szCs w:val="28"/>
          <w:lang w:val="ru-RU"/>
        </w:rPr>
        <w:t>информацию</w:t>
      </w:r>
      <w:r w:rsidRPr="00A318D3">
        <w:rPr>
          <w:rFonts w:ascii="Times New Roman" w:hAnsi="Times New Roman" w:cs="Times New Roman"/>
          <w:sz w:val="28"/>
          <w:szCs w:val="28"/>
          <w:lang w:val="ru-RU"/>
        </w:rPr>
        <w:t xml:space="preserve"> можно получить </w:t>
      </w:r>
      <w:r w:rsidR="0053428E" w:rsidRPr="00A318D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7E7252" w:rsidRPr="00A318D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A318D3">
        <w:rPr>
          <w:rFonts w:ascii="Times New Roman" w:hAnsi="Times New Roman" w:cs="Times New Roman"/>
          <w:sz w:val="28"/>
          <w:szCs w:val="28"/>
          <w:lang w:val="ru-RU"/>
        </w:rPr>
        <w:t>по телефону «</w:t>
      </w:r>
      <w:r w:rsidR="006B48A5" w:rsidRPr="0003621B">
        <w:rPr>
          <w:rFonts w:ascii="Times New Roman" w:hAnsi="Times New Roman" w:cs="Times New Roman"/>
          <w:sz w:val="28"/>
          <w:szCs w:val="28"/>
          <w:lang w:val="ru-RU"/>
        </w:rPr>
        <w:t>горячей» линии</w:t>
      </w:r>
      <w:r w:rsidR="006B48A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D101E2" w:rsidRPr="0003621B">
        <w:rPr>
          <w:rFonts w:ascii="Times New Roman" w:hAnsi="Times New Roman" w:cs="Times New Roman"/>
          <w:sz w:val="28"/>
          <w:szCs w:val="28"/>
          <w:lang w:val="en-US"/>
        </w:rPr>
        <w:t>NRC</w:t>
      </w:r>
      <w:r w:rsidR="007E7252" w:rsidRPr="00A318D3">
        <w:rPr>
          <w:rFonts w:ascii="Times New Roman" w:hAnsi="Times New Roman" w:cs="Times New Roman"/>
          <w:sz w:val="28"/>
          <w:szCs w:val="28"/>
          <w:lang w:val="ru-RU"/>
        </w:rPr>
        <w:t xml:space="preserve">: </w:t>
      </w:r>
      <w:r w:rsidR="007E7252" w:rsidRPr="00A318D3">
        <w:rPr>
          <w:rFonts w:ascii="Times New Roman" w:hAnsi="Times New Roman" w:cs="Times New Roman"/>
          <w:b/>
          <w:sz w:val="28"/>
          <w:szCs w:val="28"/>
          <w:lang w:val="ru-RU"/>
        </w:rPr>
        <w:t>0</w:t>
      </w:r>
      <w:r w:rsidR="00D101E2" w:rsidRPr="00A318D3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="007E7252" w:rsidRPr="00A318D3">
        <w:rPr>
          <w:rFonts w:ascii="Times New Roman" w:hAnsi="Times New Roman" w:cs="Times New Roman"/>
          <w:b/>
          <w:sz w:val="28"/>
          <w:szCs w:val="28"/>
          <w:lang w:val="ru-RU"/>
        </w:rPr>
        <w:t>800</w:t>
      </w:r>
      <w:r w:rsidR="00D101E2" w:rsidRPr="00A318D3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="007E7252" w:rsidRPr="00A318D3">
        <w:rPr>
          <w:rFonts w:ascii="Times New Roman" w:hAnsi="Times New Roman" w:cs="Times New Roman"/>
          <w:b/>
          <w:sz w:val="28"/>
          <w:szCs w:val="28"/>
          <w:lang w:val="ru-RU"/>
        </w:rPr>
        <w:t>302</w:t>
      </w:r>
      <w:r w:rsidR="00D101E2" w:rsidRPr="00A318D3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="007E7252" w:rsidRPr="00A318D3">
        <w:rPr>
          <w:rFonts w:ascii="Times New Roman" w:hAnsi="Times New Roman" w:cs="Times New Roman"/>
          <w:b/>
          <w:sz w:val="28"/>
          <w:szCs w:val="28"/>
          <w:lang w:val="ru-RU"/>
        </w:rPr>
        <w:t>007</w:t>
      </w:r>
    </w:p>
    <w:p w14:paraId="2C10981B" w14:textId="264288B9" w:rsidR="00666E85" w:rsidRDefault="00666E85" w:rsidP="00A318D3">
      <w:pPr>
        <w:pStyle w:val="ListParagraph"/>
        <w:spacing w:before="120" w:after="120" w:line="276" w:lineRule="auto"/>
        <w:ind w:left="0"/>
        <w:contextualSpacing w:val="0"/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  <w:lang w:val="ru-RU"/>
        </w:rPr>
      </w:pPr>
      <w:r w:rsidRPr="00A318D3">
        <w:rPr>
          <w:rFonts w:ascii="Times New Roman" w:hAnsi="Times New Roman" w:cs="Times New Roman"/>
          <w:b/>
          <w:sz w:val="28"/>
          <w:szCs w:val="28"/>
          <w:u w:val="single"/>
          <w:lang w:val="ru-RU"/>
        </w:rPr>
        <w:t>Заявки для участия в тренингах  принимаются до 09 июля</w:t>
      </w:r>
      <w:r w:rsidR="007D6052">
        <w:rPr>
          <w:rFonts w:ascii="Times New Roman" w:hAnsi="Times New Roman" w:cs="Times New Roman"/>
          <w:b/>
          <w:bCs/>
          <w:sz w:val="28"/>
          <w:szCs w:val="28"/>
          <w:u w:val="single"/>
          <w:lang w:val="ru-RU"/>
        </w:rPr>
        <w:t xml:space="preserve"> 2018 г. 24:00</w:t>
      </w:r>
      <w:bookmarkStart w:id="0" w:name="_GoBack"/>
      <w:bookmarkEnd w:id="0"/>
    </w:p>
    <w:p w14:paraId="13A81868" w14:textId="7FBC5933" w:rsidR="006B48A5" w:rsidRPr="00A318D3" w:rsidRDefault="006B48A5" w:rsidP="00A318D3">
      <w:pPr>
        <w:pStyle w:val="ListParagraph"/>
        <w:spacing w:before="120" w:after="120" w:line="276" w:lineRule="auto"/>
        <w:ind w:left="0"/>
        <w:contextualSpacing w:val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sectPr w:rsidR="006B48A5" w:rsidRPr="00A318D3" w:rsidSect="00A318D3">
      <w:pgSz w:w="11906" w:h="16838"/>
      <w:pgMar w:top="90" w:right="656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262752F"/>
    <w:multiLevelType w:val="hybridMultilevel"/>
    <w:tmpl w:val="CE7053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3NTM1MzIzsDQ1NTVX0lEKTi0uzszPAykwqgUATUu5ySwAAAA="/>
  </w:docVars>
  <w:rsids>
    <w:rsidRoot w:val="00A440C4"/>
    <w:rsid w:val="00000E33"/>
    <w:rsid w:val="0003621B"/>
    <w:rsid w:val="00094C60"/>
    <w:rsid w:val="001074F3"/>
    <w:rsid w:val="00110914"/>
    <w:rsid w:val="001A1DD6"/>
    <w:rsid w:val="00245DC6"/>
    <w:rsid w:val="00297AE6"/>
    <w:rsid w:val="002C22B5"/>
    <w:rsid w:val="003B6327"/>
    <w:rsid w:val="00402761"/>
    <w:rsid w:val="004A50E8"/>
    <w:rsid w:val="0053428E"/>
    <w:rsid w:val="00582F55"/>
    <w:rsid w:val="0066486F"/>
    <w:rsid w:val="00666E85"/>
    <w:rsid w:val="006B48A5"/>
    <w:rsid w:val="006F4D7D"/>
    <w:rsid w:val="0078626B"/>
    <w:rsid w:val="007D6052"/>
    <w:rsid w:val="007E7252"/>
    <w:rsid w:val="00A318D3"/>
    <w:rsid w:val="00A440C4"/>
    <w:rsid w:val="00AB3900"/>
    <w:rsid w:val="00AE545C"/>
    <w:rsid w:val="00BD3510"/>
    <w:rsid w:val="00C834C7"/>
    <w:rsid w:val="00C850AF"/>
    <w:rsid w:val="00CF1436"/>
    <w:rsid w:val="00CF5092"/>
    <w:rsid w:val="00D101E2"/>
    <w:rsid w:val="00D45CB2"/>
    <w:rsid w:val="00DC2F9F"/>
    <w:rsid w:val="00E77974"/>
    <w:rsid w:val="00F52027"/>
    <w:rsid w:val="00F93D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0E1D70"/>
  <w15:chartTrackingRefBased/>
  <w15:docId w15:val="{F98FAB30-551A-47AE-8D98-34FBEB8757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E54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AE545C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4D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4D7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99"/>
    <w:qFormat/>
    <w:rsid w:val="00666E8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B48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48A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48A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48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48A5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F1436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8626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1765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e.humanitarianresponse.info/x/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1</Pages>
  <Words>228</Words>
  <Characters>130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-18</dc:creator>
  <cp:keywords/>
  <dc:description/>
  <cp:lastModifiedBy>HP-18</cp:lastModifiedBy>
  <cp:revision>10</cp:revision>
  <cp:lastPrinted>2018-06-07T09:27:00Z</cp:lastPrinted>
  <dcterms:created xsi:type="dcterms:W3CDTF">2018-06-07T06:17:00Z</dcterms:created>
  <dcterms:modified xsi:type="dcterms:W3CDTF">2018-06-07T13:19:00Z</dcterms:modified>
</cp:coreProperties>
</file>